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D1C96" w14:textId="77777777" w:rsidR="00DE5E05" w:rsidRDefault="0030484B">
      <w:pPr>
        <w:pStyle w:val="Title"/>
      </w:pPr>
      <w:r>
        <w:t>Информационная безопасность.</w:t>
      </w:r>
    </w:p>
    <w:p w14:paraId="575D1C97" w14:textId="77777777" w:rsidR="00DE5E05" w:rsidRDefault="0030484B">
      <w:pPr>
        <w:pStyle w:val="Subtitle"/>
      </w:pPr>
      <w:r>
        <w:t>Лабораторная работа №8.</w:t>
      </w:r>
    </w:p>
    <w:p w14:paraId="575D1C98" w14:textId="401DFA54" w:rsidR="00DE5E05" w:rsidRPr="00437B58" w:rsidRDefault="00437B58">
      <w:pPr>
        <w:pStyle w:val="Author"/>
        <w:rPr>
          <w:lang w:val="en-US"/>
        </w:rPr>
      </w:pPr>
      <w:r>
        <w:rPr>
          <w:lang w:val="en-US"/>
        </w:rPr>
        <w:t>Zayan Ahamed Ally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56729897"/>
        <w:docPartObj>
          <w:docPartGallery w:val="Table of Contents"/>
          <w:docPartUnique/>
        </w:docPartObj>
      </w:sdtPr>
      <w:sdtEndPr/>
      <w:sdtContent>
        <w:p w14:paraId="575D1C99" w14:textId="77777777" w:rsidR="00DE5E05" w:rsidRDefault="0030484B">
          <w:pPr>
            <w:pStyle w:val="TOCHeading"/>
          </w:pPr>
          <w:r>
            <w:t>Содержание</w:t>
          </w:r>
        </w:p>
        <w:p w14:paraId="76B641C0" w14:textId="451397D5" w:rsidR="005A1167" w:rsidRDefault="0030484B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0756327" w:history="1">
            <w:r w:rsidR="005A1167" w:rsidRPr="00BE1A46">
              <w:rPr>
                <w:rStyle w:val="Hyperlink"/>
                <w:noProof/>
              </w:rPr>
              <w:t>1</w:t>
            </w:r>
            <w:r w:rsidR="005A1167">
              <w:rPr>
                <w:noProof/>
              </w:rPr>
              <w:tab/>
            </w:r>
            <w:r w:rsidR="005A1167" w:rsidRPr="00BE1A46">
              <w:rPr>
                <w:rStyle w:val="Hyperlink"/>
                <w:noProof/>
              </w:rPr>
              <w:t>Цель работы</w:t>
            </w:r>
            <w:r w:rsidR="005A1167">
              <w:rPr>
                <w:noProof/>
                <w:webHidden/>
              </w:rPr>
              <w:tab/>
            </w:r>
            <w:r w:rsidR="005A1167">
              <w:rPr>
                <w:noProof/>
                <w:webHidden/>
              </w:rPr>
              <w:fldChar w:fldCharType="begin"/>
            </w:r>
            <w:r w:rsidR="005A1167">
              <w:rPr>
                <w:noProof/>
                <w:webHidden/>
              </w:rPr>
              <w:instrText xml:space="preserve"> PAGEREF _Toc90756327 \h </w:instrText>
            </w:r>
            <w:r w:rsidR="005A1167">
              <w:rPr>
                <w:noProof/>
                <w:webHidden/>
              </w:rPr>
            </w:r>
            <w:r w:rsidR="005A1167">
              <w:rPr>
                <w:noProof/>
                <w:webHidden/>
              </w:rPr>
              <w:fldChar w:fldCharType="separate"/>
            </w:r>
            <w:r w:rsidR="008D5821">
              <w:rPr>
                <w:noProof/>
                <w:webHidden/>
              </w:rPr>
              <w:t>1</w:t>
            </w:r>
            <w:r w:rsidR="005A1167">
              <w:rPr>
                <w:noProof/>
                <w:webHidden/>
              </w:rPr>
              <w:fldChar w:fldCharType="end"/>
            </w:r>
          </w:hyperlink>
        </w:p>
        <w:p w14:paraId="490560C7" w14:textId="6B41AA65" w:rsidR="005A1167" w:rsidRDefault="005A116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90756328" w:history="1">
            <w:r w:rsidRPr="00BE1A46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BE1A46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56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D5821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5EA036" w14:textId="28E2D299" w:rsidR="005A1167" w:rsidRDefault="005A116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90756329" w:history="1">
            <w:r w:rsidRPr="00BE1A46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BE1A46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56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D5821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35235D" w14:textId="0093F2C5" w:rsidR="005A1167" w:rsidRDefault="005A116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90756330" w:history="1">
            <w:r w:rsidRPr="00BE1A46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BE1A46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56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D5821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5D1C9A" w14:textId="749A886A" w:rsidR="00DE5E05" w:rsidRDefault="0030484B">
          <w:r>
            <w:fldChar w:fldCharType="end"/>
          </w:r>
        </w:p>
      </w:sdtContent>
    </w:sdt>
    <w:p w14:paraId="575D1C9B" w14:textId="77777777" w:rsidR="00DE5E05" w:rsidRDefault="0030484B">
      <w:pPr>
        <w:pStyle w:val="Heading1"/>
      </w:pPr>
      <w:bookmarkStart w:id="0" w:name="цель-работы"/>
      <w:bookmarkStart w:id="1" w:name="_Toc90756327"/>
      <w:r>
        <w:rPr>
          <w:rStyle w:val="SectionNumber"/>
        </w:rPr>
        <w:t>1</w:t>
      </w:r>
      <w:r>
        <w:tab/>
        <w:t>Цель работы</w:t>
      </w:r>
      <w:bookmarkEnd w:id="1"/>
    </w:p>
    <w:p w14:paraId="575D1C9C" w14:textId="77777777" w:rsidR="00DE5E05" w:rsidRDefault="0030484B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</w:t>
      </w:r>
    </w:p>
    <w:p w14:paraId="575D1C9D" w14:textId="77777777" w:rsidR="00DE5E05" w:rsidRDefault="0030484B">
      <w:pPr>
        <w:pStyle w:val="Heading1"/>
      </w:pPr>
      <w:bookmarkStart w:id="2" w:name="задание"/>
      <w:bookmarkStart w:id="3" w:name="_Toc90756328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575D1C9E" w14:textId="77777777" w:rsidR="00DE5E05" w:rsidRDefault="0030484B">
      <w:pPr>
        <w:pStyle w:val="FirstParagraph"/>
      </w:pPr>
      <w:r>
        <w:t>Написать код для шифровки и дешивровки сообщений.</w:t>
      </w:r>
    </w:p>
    <w:p w14:paraId="575D1C9F" w14:textId="77777777" w:rsidR="00DE5E05" w:rsidRDefault="0030484B">
      <w:pPr>
        <w:pStyle w:val="Heading1"/>
      </w:pPr>
      <w:bookmarkStart w:id="4" w:name="выполнение-лабораторной-работы"/>
      <w:bookmarkStart w:id="5" w:name="_Toc90756329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575D1CA0" w14:textId="77777777" w:rsidR="00DE5E05" w:rsidRDefault="0030484B">
      <w:pPr>
        <w:pStyle w:val="FirstParagraph"/>
      </w:pPr>
      <w:r>
        <w:t>Написал код для зашивровки и дешивро</w:t>
      </w:r>
      <w:r>
        <w:t>вки кодов. Вывод программы. Для подобробных объяснений обратитесь к скринкасту на youtube.</w:t>
      </w:r>
    </w:p>
    <w:p w14:paraId="575D1CA1" w14:textId="77777777" w:rsidR="00DE5E05" w:rsidRDefault="0030484B">
      <w:pPr>
        <w:pStyle w:val="CaptionedFigure"/>
      </w:pPr>
      <w:r>
        <w:rPr>
          <w:noProof/>
        </w:rPr>
        <w:lastRenderedPageBreak/>
        <w:drawing>
          <wp:inline distT="0" distB="0" distL="0" distR="0" wp14:anchorId="575D1CB0" wp14:editId="575D1CB1">
            <wp:extent cx="5334000" cy="2998910"/>
            <wp:effectExtent l="0" t="0" r="0" b="0"/>
            <wp:docPr id="1" name="Picture" descr="Выв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5D1CA2" w14:textId="7E0D26F8" w:rsidR="00DE5E05" w:rsidRDefault="0030484B">
      <w:pPr>
        <w:pStyle w:val="ImageCaption"/>
      </w:pPr>
      <w:bookmarkStart w:id="6" w:name="fig1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8D5821">
        <w:rPr>
          <w:noProof/>
        </w:rPr>
        <w:t>1</w:t>
      </w:r>
      <w:r>
        <w:fldChar w:fldCharType="end"/>
      </w:r>
      <w:r>
        <w:t xml:space="preserve">: </w:t>
      </w:r>
      <w:bookmarkEnd w:id="6"/>
      <w:r>
        <w:t>Вывод</w:t>
      </w:r>
    </w:p>
    <w:p w14:paraId="575D1CA3" w14:textId="77777777" w:rsidR="00DE5E05" w:rsidRDefault="0030484B">
      <w:pPr>
        <w:pStyle w:val="BodyText"/>
      </w:pPr>
      <w:r>
        <w:t>Код:</w:t>
      </w:r>
    </w:p>
    <w:p w14:paraId="575D1CA4" w14:textId="77777777" w:rsidR="00DE5E05" w:rsidRDefault="0030484B">
      <w:pPr>
        <w:pStyle w:val="CaptionedFigure"/>
      </w:pPr>
      <w:bookmarkStart w:id="7" w:name="fig:001"/>
      <w:r>
        <w:rPr>
          <w:noProof/>
        </w:rPr>
        <w:drawing>
          <wp:inline distT="0" distB="0" distL="0" distR="0" wp14:anchorId="575D1CB2" wp14:editId="575D1CB3">
            <wp:extent cx="5334000" cy="2998910"/>
            <wp:effectExtent l="0" t="0" r="0" b="0"/>
            <wp:docPr id="2" name="Picture" descr="Код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575D1CA5" w14:textId="028CCE13" w:rsidR="00DE5E05" w:rsidRDefault="0030484B">
      <w:pPr>
        <w:pStyle w:val="ImageCaption"/>
      </w:pPr>
      <w:bookmarkStart w:id="8" w:name="fig2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8D5821">
        <w:rPr>
          <w:noProof/>
        </w:rPr>
        <w:t>2</w:t>
      </w:r>
      <w:r>
        <w:fldChar w:fldCharType="end"/>
      </w:r>
      <w:r>
        <w:t xml:space="preserve">: </w:t>
      </w:r>
      <w:bookmarkEnd w:id="8"/>
      <w:r>
        <w:t>Код 1</w:t>
      </w:r>
    </w:p>
    <w:p w14:paraId="575D1CA6" w14:textId="77777777" w:rsidR="00DE5E05" w:rsidRDefault="0030484B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 wp14:anchorId="575D1CB4" wp14:editId="575D1CB5">
            <wp:extent cx="5334000" cy="2998910"/>
            <wp:effectExtent l="0" t="0" r="0" b="0"/>
            <wp:docPr id="3" name="Picture" descr="Код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75D1CA7" w14:textId="6EDAD934" w:rsidR="00DE5E05" w:rsidRDefault="0030484B">
      <w:pPr>
        <w:pStyle w:val="ImageCaption"/>
      </w:pPr>
      <w:bookmarkStart w:id="10" w:name="fig3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8D5821">
        <w:rPr>
          <w:noProof/>
        </w:rPr>
        <w:t>3</w:t>
      </w:r>
      <w:r>
        <w:fldChar w:fldCharType="end"/>
      </w:r>
      <w:r>
        <w:t xml:space="preserve">: </w:t>
      </w:r>
      <w:bookmarkEnd w:id="10"/>
      <w:r>
        <w:t>Код 2</w:t>
      </w:r>
    </w:p>
    <w:p w14:paraId="575D1CA8" w14:textId="77777777" w:rsidR="00DE5E05" w:rsidRDefault="0030484B">
      <w:pPr>
        <w:pStyle w:val="CaptionedFigure"/>
      </w:pPr>
      <w:bookmarkStart w:id="11" w:name="fig:003"/>
      <w:r>
        <w:rPr>
          <w:noProof/>
        </w:rPr>
        <w:drawing>
          <wp:inline distT="0" distB="0" distL="0" distR="0" wp14:anchorId="575D1CB6" wp14:editId="575D1CB7">
            <wp:extent cx="5334000" cy="2998910"/>
            <wp:effectExtent l="0" t="0" r="0" b="0"/>
            <wp:docPr id="4" name="Picture" descr="Код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75D1CA9" w14:textId="376392BF" w:rsidR="00DE5E05" w:rsidRDefault="0030484B">
      <w:pPr>
        <w:pStyle w:val="ImageCaption"/>
      </w:pPr>
      <w:bookmarkStart w:id="12" w:name="fig4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8D5821">
        <w:rPr>
          <w:noProof/>
        </w:rPr>
        <w:t>4</w:t>
      </w:r>
      <w:r>
        <w:fldChar w:fldCharType="end"/>
      </w:r>
      <w:r>
        <w:t xml:space="preserve">: </w:t>
      </w:r>
      <w:bookmarkEnd w:id="12"/>
      <w:r>
        <w:t>Код 3</w:t>
      </w:r>
    </w:p>
    <w:p w14:paraId="575D1CAA" w14:textId="77777777" w:rsidR="00DE5E05" w:rsidRDefault="0030484B">
      <w:pPr>
        <w:pStyle w:val="CaptionedFigure"/>
      </w:pPr>
      <w:bookmarkStart w:id="13" w:name="fig:004"/>
      <w:r>
        <w:rPr>
          <w:noProof/>
        </w:rPr>
        <w:lastRenderedPageBreak/>
        <w:drawing>
          <wp:inline distT="0" distB="0" distL="0" distR="0" wp14:anchorId="575D1CB8" wp14:editId="575D1CB9">
            <wp:extent cx="5334000" cy="2998910"/>
            <wp:effectExtent l="0" t="0" r="0" b="0"/>
            <wp:docPr id="5" name="Picture" descr="Код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75D1CAB" w14:textId="2EC9AE0F" w:rsidR="00DE5E05" w:rsidRDefault="0030484B">
      <w:pPr>
        <w:pStyle w:val="ImageCaption"/>
      </w:pPr>
      <w:bookmarkStart w:id="14" w:name="fig5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8D5821">
        <w:rPr>
          <w:noProof/>
        </w:rPr>
        <w:t>5</w:t>
      </w:r>
      <w:r>
        <w:fldChar w:fldCharType="end"/>
      </w:r>
      <w:r>
        <w:t xml:space="preserve">: </w:t>
      </w:r>
      <w:bookmarkEnd w:id="14"/>
      <w:r>
        <w:t>Код 4</w:t>
      </w:r>
    </w:p>
    <w:p w14:paraId="575D1CAC" w14:textId="77777777" w:rsidR="00DE5E05" w:rsidRDefault="0030484B">
      <w:pPr>
        <w:pStyle w:val="CaptionedFigure"/>
      </w:pPr>
      <w:bookmarkStart w:id="15" w:name="fig:005"/>
      <w:r>
        <w:rPr>
          <w:noProof/>
        </w:rPr>
        <w:drawing>
          <wp:inline distT="0" distB="0" distL="0" distR="0" wp14:anchorId="575D1CBA" wp14:editId="575D1CBB">
            <wp:extent cx="5334000" cy="2998910"/>
            <wp:effectExtent l="0" t="0" r="0" b="0"/>
            <wp:docPr id="6" name="Picture" descr="Код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75D1CAD" w14:textId="7BF4CA9F" w:rsidR="00DE5E05" w:rsidRDefault="0030484B">
      <w:pPr>
        <w:pStyle w:val="ImageCaption"/>
      </w:pPr>
      <w:bookmarkStart w:id="16" w:name="fig6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8D5821">
        <w:rPr>
          <w:noProof/>
        </w:rPr>
        <w:t>6</w:t>
      </w:r>
      <w:r>
        <w:fldChar w:fldCharType="end"/>
      </w:r>
      <w:r>
        <w:t xml:space="preserve">: </w:t>
      </w:r>
      <w:bookmarkEnd w:id="16"/>
      <w:r>
        <w:t>Код 5</w:t>
      </w:r>
    </w:p>
    <w:p w14:paraId="575D1CAE" w14:textId="77777777" w:rsidR="00DE5E05" w:rsidRDefault="0030484B">
      <w:pPr>
        <w:pStyle w:val="Heading1"/>
      </w:pPr>
      <w:bookmarkStart w:id="17" w:name="выводы"/>
      <w:bookmarkStart w:id="18" w:name="_Toc90756330"/>
      <w:bookmarkEnd w:id="4"/>
      <w:r>
        <w:rPr>
          <w:rStyle w:val="SectionNumber"/>
        </w:rPr>
        <w:t>4</w:t>
      </w:r>
      <w:r>
        <w:tab/>
        <w:t>Выводы</w:t>
      </w:r>
      <w:bookmarkEnd w:id="18"/>
    </w:p>
    <w:p w14:paraId="575D1CAF" w14:textId="77777777" w:rsidR="00DE5E05" w:rsidRDefault="0030484B">
      <w:pPr>
        <w:pStyle w:val="FirstParagraph"/>
      </w:pPr>
      <w:r>
        <w:t xml:space="preserve">Освоил на практике применение режима однократного гаммирования </w:t>
      </w:r>
      <w:r>
        <w:t>на примере кодирования различных исходных текстов одним ключом</w:t>
      </w:r>
      <w:bookmarkEnd w:id="17"/>
    </w:p>
    <w:sectPr w:rsidR="00DE5E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46F13" w14:textId="77777777" w:rsidR="0030484B" w:rsidRDefault="0030484B">
      <w:pPr>
        <w:spacing w:after="0"/>
      </w:pPr>
      <w:r>
        <w:separator/>
      </w:r>
    </w:p>
  </w:endnote>
  <w:endnote w:type="continuationSeparator" w:id="0">
    <w:p w14:paraId="75E5CDD0" w14:textId="77777777" w:rsidR="0030484B" w:rsidRDefault="003048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0A804" w14:textId="77777777" w:rsidR="0030484B" w:rsidRDefault="0030484B">
      <w:r>
        <w:separator/>
      </w:r>
    </w:p>
  </w:footnote>
  <w:footnote w:type="continuationSeparator" w:id="0">
    <w:p w14:paraId="15FDB06A" w14:textId="77777777" w:rsidR="0030484B" w:rsidRDefault="003048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43CE0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E5E05"/>
    <w:rsid w:val="0030484B"/>
    <w:rsid w:val="00437B58"/>
    <w:rsid w:val="005A1167"/>
    <w:rsid w:val="008D5821"/>
    <w:rsid w:val="00DE5E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D1C96"/>
  <w15:docId w15:val="{7BEAFB03-E6A0-4B23-975C-819A474F1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5A116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176</Words>
  <Characters>1008</Characters>
  <Application>Microsoft Office Word</Application>
  <DocSecurity>0</DocSecurity>
  <Lines>8</Lines>
  <Paragraphs>2</Paragraphs>
  <ScaleCrop>false</ScaleCrop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</dc:title>
  <dc:creator>Подмогильный Иван Александрович.</dc:creator>
  <cp:keywords/>
  <cp:lastModifiedBy>Zayan Ahamed</cp:lastModifiedBy>
  <cp:revision>4</cp:revision>
  <cp:lastPrinted>2021-12-18T16:16:00Z</cp:lastPrinted>
  <dcterms:created xsi:type="dcterms:W3CDTF">2021-12-18T15:02:00Z</dcterms:created>
  <dcterms:modified xsi:type="dcterms:W3CDTF">2021-12-18T16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8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